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B9A36" w14:textId="39776B08" w:rsidR="00C819CA" w:rsidRPr="00AC26F5" w:rsidRDefault="00E95074" w:rsidP="00AC26F5">
      <w:pPr>
        <w:pStyle w:val="Paragrafoelenco"/>
        <w:numPr>
          <w:ilvl w:val="0"/>
          <w:numId w:val="1"/>
        </w:numPr>
        <w:rPr>
          <w:sz w:val="28"/>
          <w:szCs w:val="28"/>
        </w:rPr>
      </w:pPr>
      <w:r w:rsidRPr="00AC26F5">
        <w:rPr>
          <w:sz w:val="28"/>
          <w:szCs w:val="28"/>
        </w:rPr>
        <w:t xml:space="preserve">The music faded away as we left the station. </w:t>
      </w:r>
    </w:p>
    <w:p w14:paraId="30B004D9" w14:textId="03DB2E9E" w:rsidR="00E95074" w:rsidRPr="00AC26F5" w:rsidRDefault="00E95074" w:rsidP="00AC26F5">
      <w:pPr>
        <w:pStyle w:val="Paragrafoelenco"/>
        <w:numPr>
          <w:ilvl w:val="0"/>
          <w:numId w:val="1"/>
        </w:numPr>
        <w:rPr>
          <w:sz w:val="28"/>
          <w:szCs w:val="28"/>
        </w:rPr>
      </w:pPr>
      <w:r w:rsidRPr="00AC26F5">
        <w:rPr>
          <w:sz w:val="28"/>
          <w:szCs w:val="28"/>
        </w:rPr>
        <w:t>Jeremy has been trying out the car in the Alps.</w:t>
      </w:r>
    </w:p>
    <w:p w14:paraId="05DAF643" w14:textId="04A92310" w:rsidR="00E95074" w:rsidRPr="00AC26F5" w:rsidRDefault="00E95074" w:rsidP="00AC26F5">
      <w:pPr>
        <w:pStyle w:val="Paragrafoelenco"/>
        <w:numPr>
          <w:ilvl w:val="0"/>
          <w:numId w:val="1"/>
        </w:numPr>
        <w:rPr>
          <w:rFonts w:cs="GillSans"/>
          <w:kern w:val="0"/>
          <w:sz w:val="28"/>
          <w:szCs w:val="28"/>
        </w:rPr>
      </w:pPr>
      <w:r w:rsidRPr="00AC26F5">
        <w:rPr>
          <w:rFonts w:cs="GillSans"/>
          <w:kern w:val="0"/>
          <w:sz w:val="28"/>
          <w:szCs w:val="28"/>
        </w:rPr>
        <w:t xml:space="preserve">The passengers waited </w:t>
      </w:r>
      <w:r w:rsidRPr="004B44CA">
        <w:rPr>
          <w:rFonts w:cs="GillSans-Italic"/>
          <w:kern w:val="0"/>
          <w:sz w:val="28"/>
          <w:szCs w:val="28"/>
        </w:rPr>
        <w:t>calmly</w:t>
      </w:r>
      <w:r w:rsidRPr="00AC26F5">
        <w:rPr>
          <w:rFonts w:cs="GillSans-Italic"/>
          <w:i/>
          <w:iCs/>
          <w:kern w:val="0"/>
          <w:sz w:val="28"/>
          <w:szCs w:val="28"/>
        </w:rPr>
        <w:t xml:space="preserve"> </w:t>
      </w:r>
      <w:r w:rsidRPr="00AC26F5">
        <w:rPr>
          <w:rFonts w:cs="GillSans"/>
          <w:kern w:val="0"/>
          <w:sz w:val="28"/>
          <w:szCs w:val="28"/>
        </w:rPr>
        <w:t>for the lifeboats.</w:t>
      </w:r>
    </w:p>
    <w:p w14:paraId="50582ACA" w14:textId="61B79CD3" w:rsidR="00E95074" w:rsidRPr="00AC26F5" w:rsidRDefault="00CC60BA" w:rsidP="00AC26F5">
      <w:pPr>
        <w:pStyle w:val="Paragrafoelenco"/>
        <w:numPr>
          <w:ilvl w:val="0"/>
          <w:numId w:val="1"/>
        </w:numPr>
        <w:rPr>
          <w:rFonts w:cs="GillSans"/>
          <w:kern w:val="0"/>
          <w:sz w:val="28"/>
          <w:szCs w:val="28"/>
        </w:rPr>
      </w:pPr>
      <w:r w:rsidRPr="004B44CA">
        <w:rPr>
          <w:rFonts w:cs="GillSans-Italic"/>
          <w:kern w:val="0"/>
          <w:sz w:val="28"/>
          <w:szCs w:val="28"/>
        </w:rPr>
        <w:t>You</w:t>
      </w:r>
      <w:r w:rsidRPr="00AC26F5">
        <w:rPr>
          <w:rFonts w:cs="GillSans-Italic"/>
          <w:i/>
          <w:iCs/>
          <w:kern w:val="0"/>
          <w:sz w:val="28"/>
          <w:szCs w:val="28"/>
        </w:rPr>
        <w:t xml:space="preserve"> </w:t>
      </w:r>
      <w:r w:rsidRPr="00AC26F5">
        <w:rPr>
          <w:rFonts w:cs="GillSans"/>
          <w:kern w:val="0"/>
          <w:sz w:val="28"/>
          <w:szCs w:val="28"/>
        </w:rPr>
        <w:t xml:space="preserve">should all complete an application form that includes the details of your previous positions. </w:t>
      </w:r>
    </w:p>
    <w:p w14:paraId="44634E49" w14:textId="0E53859E" w:rsidR="00CC60BA" w:rsidRPr="00AC26F5" w:rsidRDefault="00CC60BA" w:rsidP="00AC26F5">
      <w:pPr>
        <w:pStyle w:val="Paragrafoelenco"/>
        <w:numPr>
          <w:ilvl w:val="0"/>
          <w:numId w:val="1"/>
        </w:numPr>
        <w:rPr>
          <w:rFonts w:cs="GillSans"/>
          <w:kern w:val="0"/>
          <w:sz w:val="28"/>
          <w:szCs w:val="28"/>
        </w:rPr>
      </w:pPr>
      <w:r w:rsidRPr="00AC26F5">
        <w:rPr>
          <w:rFonts w:cs="GillSans"/>
          <w:kern w:val="0"/>
          <w:sz w:val="28"/>
          <w:szCs w:val="28"/>
        </w:rPr>
        <w:t xml:space="preserve">John’s car is fast, but </w:t>
      </w:r>
      <w:r w:rsidRPr="00AC26F5">
        <w:rPr>
          <w:rFonts w:cs="GillSans-Italic"/>
          <w:kern w:val="0"/>
          <w:sz w:val="28"/>
          <w:szCs w:val="28"/>
        </w:rPr>
        <w:t>mine</w:t>
      </w:r>
      <w:r w:rsidRPr="00AC26F5">
        <w:rPr>
          <w:rFonts w:cs="GillSans-Italic"/>
          <w:i/>
          <w:iCs/>
          <w:kern w:val="0"/>
          <w:sz w:val="28"/>
          <w:szCs w:val="28"/>
        </w:rPr>
        <w:t xml:space="preserve"> </w:t>
      </w:r>
      <w:r w:rsidRPr="00AC26F5">
        <w:rPr>
          <w:rFonts w:cs="GillSans"/>
          <w:kern w:val="0"/>
          <w:sz w:val="28"/>
          <w:szCs w:val="28"/>
        </w:rPr>
        <w:t xml:space="preserve">is cheaper to run. </w:t>
      </w:r>
    </w:p>
    <w:p w14:paraId="57E5CA4C" w14:textId="24F8AF20" w:rsidR="00CC60BA" w:rsidRPr="00AC26F5" w:rsidRDefault="00CC60BA" w:rsidP="00AC26F5">
      <w:pPr>
        <w:pStyle w:val="Paragrafoelenco"/>
        <w:numPr>
          <w:ilvl w:val="0"/>
          <w:numId w:val="1"/>
        </w:numPr>
        <w:rPr>
          <w:rFonts w:cs="GillSans"/>
          <w:kern w:val="0"/>
          <w:sz w:val="28"/>
          <w:szCs w:val="28"/>
        </w:rPr>
      </w:pPr>
      <w:r w:rsidRPr="00AC26F5">
        <w:rPr>
          <w:rFonts w:cs="GillSans"/>
          <w:kern w:val="0"/>
          <w:sz w:val="28"/>
          <w:szCs w:val="28"/>
        </w:rPr>
        <w:t xml:space="preserve">The problem </w:t>
      </w:r>
      <w:r w:rsidRPr="00AC26F5">
        <w:rPr>
          <w:rFonts w:cs="GillSans-Italic"/>
          <w:kern w:val="0"/>
          <w:sz w:val="28"/>
          <w:szCs w:val="28"/>
        </w:rPr>
        <w:t>which</w:t>
      </w:r>
      <w:r w:rsidRPr="00AC26F5">
        <w:rPr>
          <w:rFonts w:cs="GillSans-Italic"/>
          <w:i/>
          <w:iCs/>
          <w:kern w:val="0"/>
          <w:sz w:val="28"/>
          <w:szCs w:val="28"/>
        </w:rPr>
        <w:t xml:space="preserve"> </w:t>
      </w:r>
      <w:r w:rsidRPr="00AC26F5">
        <w:rPr>
          <w:rFonts w:cs="GillSans"/>
          <w:kern w:val="0"/>
          <w:sz w:val="28"/>
          <w:szCs w:val="28"/>
        </w:rPr>
        <w:t>we’re facing is very serious</w:t>
      </w:r>
      <w:r w:rsidR="00765B0C">
        <w:rPr>
          <w:rFonts w:cs="GillSans"/>
          <w:kern w:val="0"/>
          <w:sz w:val="28"/>
          <w:szCs w:val="28"/>
        </w:rPr>
        <w:t xml:space="preserve"> and you’re not helping with your silly attitude</w:t>
      </w:r>
      <w:r w:rsidRPr="00AC26F5">
        <w:rPr>
          <w:rFonts w:cs="GillSans"/>
          <w:kern w:val="0"/>
          <w:sz w:val="28"/>
          <w:szCs w:val="28"/>
        </w:rPr>
        <w:t xml:space="preserve">. </w:t>
      </w:r>
    </w:p>
    <w:p w14:paraId="0A08DB9E" w14:textId="47181227" w:rsidR="00CC60BA" w:rsidRPr="00AC26F5" w:rsidRDefault="00CC60BA" w:rsidP="00AC26F5">
      <w:pPr>
        <w:pStyle w:val="Paragrafoelenco"/>
        <w:numPr>
          <w:ilvl w:val="0"/>
          <w:numId w:val="1"/>
        </w:numPr>
        <w:rPr>
          <w:rFonts w:cs="GillSans"/>
          <w:kern w:val="0"/>
          <w:sz w:val="28"/>
          <w:szCs w:val="28"/>
        </w:rPr>
      </w:pPr>
      <w:r w:rsidRPr="00AC26F5">
        <w:rPr>
          <w:rFonts w:cs="GillSans"/>
          <w:kern w:val="0"/>
          <w:sz w:val="28"/>
          <w:szCs w:val="28"/>
        </w:rPr>
        <w:t xml:space="preserve">The house was not a modern </w:t>
      </w:r>
      <w:r w:rsidRPr="00AC26F5">
        <w:rPr>
          <w:rFonts w:cs="GillSans-Italic"/>
          <w:kern w:val="0"/>
          <w:sz w:val="28"/>
          <w:szCs w:val="28"/>
        </w:rPr>
        <w:t>one</w:t>
      </w:r>
      <w:r w:rsidRPr="00AC26F5">
        <w:rPr>
          <w:rFonts w:cs="GillSans"/>
          <w:kern w:val="0"/>
          <w:sz w:val="28"/>
          <w:szCs w:val="28"/>
        </w:rPr>
        <w:t xml:space="preserve">, but it was </w:t>
      </w:r>
      <w:r w:rsidR="00686A09">
        <w:rPr>
          <w:rFonts w:cs="GillSans"/>
          <w:kern w:val="0"/>
          <w:sz w:val="28"/>
          <w:szCs w:val="28"/>
        </w:rPr>
        <w:t xml:space="preserve">reasonably </w:t>
      </w:r>
      <w:r w:rsidRPr="00AC26F5">
        <w:rPr>
          <w:rFonts w:cs="GillSans"/>
          <w:kern w:val="0"/>
          <w:sz w:val="28"/>
          <w:szCs w:val="28"/>
        </w:rPr>
        <w:t>comfortable.</w:t>
      </w:r>
    </w:p>
    <w:p w14:paraId="5E224113" w14:textId="4D69004F" w:rsidR="00CC60BA" w:rsidRPr="00AC26F5" w:rsidRDefault="00CC60BA" w:rsidP="00AC26F5">
      <w:pPr>
        <w:pStyle w:val="Paragrafoelenco"/>
        <w:numPr>
          <w:ilvl w:val="0"/>
          <w:numId w:val="1"/>
        </w:numPr>
        <w:rPr>
          <w:rFonts w:cs="GillSans"/>
          <w:kern w:val="0"/>
          <w:sz w:val="28"/>
          <w:szCs w:val="28"/>
        </w:rPr>
      </w:pPr>
      <w:r w:rsidRPr="00AC26F5">
        <w:rPr>
          <w:rFonts w:cs="GillSans-Italic"/>
          <w:kern w:val="0"/>
          <w:sz w:val="28"/>
          <w:szCs w:val="28"/>
        </w:rPr>
        <w:t>One</w:t>
      </w:r>
      <w:r w:rsidRPr="00AC26F5">
        <w:rPr>
          <w:rFonts w:cs="GillSans-Italic"/>
          <w:i/>
          <w:iCs/>
          <w:kern w:val="0"/>
          <w:sz w:val="28"/>
          <w:szCs w:val="28"/>
        </w:rPr>
        <w:t xml:space="preserve"> </w:t>
      </w:r>
      <w:r w:rsidRPr="00AC26F5">
        <w:rPr>
          <w:rFonts w:cs="GillSans"/>
          <w:kern w:val="0"/>
          <w:sz w:val="28"/>
          <w:szCs w:val="28"/>
        </w:rPr>
        <w:t xml:space="preserve">loses interest in everything when </w:t>
      </w:r>
      <w:r w:rsidRPr="00AC26F5">
        <w:rPr>
          <w:rFonts w:cs="GillSans-Italic"/>
          <w:kern w:val="0"/>
          <w:sz w:val="28"/>
          <w:szCs w:val="28"/>
        </w:rPr>
        <w:t>one</w:t>
      </w:r>
      <w:r w:rsidRPr="00AC26F5">
        <w:rPr>
          <w:rFonts w:cs="GillSans-Italic"/>
          <w:i/>
          <w:iCs/>
          <w:kern w:val="0"/>
          <w:sz w:val="28"/>
          <w:szCs w:val="28"/>
        </w:rPr>
        <w:t xml:space="preserve"> </w:t>
      </w:r>
      <w:r w:rsidRPr="00AC26F5">
        <w:rPr>
          <w:rFonts w:cs="GillSans"/>
          <w:kern w:val="0"/>
          <w:sz w:val="28"/>
          <w:szCs w:val="28"/>
        </w:rPr>
        <w:t>has children.</w:t>
      </w:r>
    </w:p>
    <w:p w14:paraId="6330E5CC" w14:textId="77B0253B" w:rsidR="00CC60BA" w:rsidRPr="00AC26F5" w:rsidRDefault="00CC60BA" w:rsidP="00AC26F5">
      <w:pPr>
        <w:pStyle w:val="Paragrafoelenco"/>
        <w:numPr>
          <w:ilvl w:val="0"/>
          <w:numId w:val="1"/>
        </w:numPr>
        <w:rPr>
          <w:rFonts w:cs="GillSans"/>
          <w:kern w:val="0"/>
          <w:sz w:val="28"/>
          <w:szCs w:val="28"/>
        </w:rPr>
      </w:pPr>
      <w:r w:rsidRPr="00AC26F5">
        <w:rPr>
          <w:rFonts w:cs="GillSans"/>
          <w:kern w:val="0"/>
          <w:sz w:val="28"/>
          <w:szCs w:val="28"/>
        </w:rPr>
        <w:t xml:space="preserve">I </w:t>
      </w:r>
      <w:r w:rsidRPr="004B44CA">
        <w:rPr>
          <w:rFonts w:cs="GillSans-Italic"/>
          <w:kern w:val="0"/>
          <w:sz w:val="28"/>
          <w:szCs w:val="28"/>
        </w:rPr>
        <w:t>might</w:t>
      </w:r>
      <w:r w:rsidRPr="00AC26F5">
        <w:rPr>
          <w:rFonts w:cs="GillSans-Italic"/>
          <w:i/>
          <w:iCs/>
          <w:kern w:val="0"/>
          <w:sz w:val="28"/>
          <w:szCs w:val="28"/>
        </w:rPr>
        <w:t xml:space="preserve"> </w:t>
      </w:r>
      <w:r w:rsidRPr="00AC26F5">
        <w:rPr>
          <w:rFonts w:cs="GillSans"/>
          <w:kern w:val="0"/>
          <w:sz w:val="28"/>
          <w:szCs w:val="28"/>
        </w:rPr>
        <w:t xml:space="preserve">see you again before I leave. </w:t>
      </w:r>
    </w:p>
    <w:p w14:paraId="4D31596A" w14:textId="2D3EEE77" w:rsidR="00CC60BA" w:rsidRPr="00AC26F5" w:rsidRDefault="00CC60BA" w:rsidP="00AC26F5">
      <w:pPr>
        <w:pStyle w:val="Paragrafoelenco"/>
        <w:numPr>
          <w:ilvl w:val="0"/>
          <w:numId w:val="1"/>
        </w:numPr>
        <w:rPr>
          <w:rFonts w:cs="Sabon-Roman"/>
          <w:kern w:val="0"/>
          <w:sz w:val="28"/>
          <w:szCs w:val="28"/>
        </w:rPr>
      </w:pPr>
      <w:r w:rsidRPr="00AC26F5">
        <w:rPr>
          <w:rFonts w:cs="Sabon-Roman"/>
          <w:kern w:val="0"/>
          <w:sz w:val="28"/>
          <w:szCs w:val="28"/>
        </w:rPr>
        <w:t>The modal auxiliary verbs express a very wide range of meanings.</w:t>
      </w:r>
    </w:p>
    <w:p w14:paraId="291CF23D" w14:textId="75D7C954" w:rsidR="00AE63E1" w:rsidRPr="004B44CA" w:rsidRDefault="00CC60BA" w:rsidP="00AC26F5">
      <w:pPr>
        <w:pStyle w:val="Paragrafoelenco"/>
        <w:numPr>
          <w:ilvl w:val="0"/>
          <w:numId w:val="1"/>
        </w:numPr>
        <w:rPr>
          <w:rFonts w:cs="GillSans"/>
          <w:kern w:val="0"/>
          <w:sz w:val="28"/>
          <w:szCs w:val="28"/>
        </w:rPr>
      </w:pPr>
      <w:r w:rsidRPr="00AC26F5">
        <w:rPr>
          <w:rFonts w:cs="GillSans"/>
          <w:kern w:val="0"/>
          <w:sz w:val="28"/>
          <w:szCs w:val="28"/>
        </w:rPr>
        <w:t xml:space="preserve">Paul has to leave </w:t>
      </w:r>
      <w:r w:rsidRPr="004B44CA">
        <w:rPr>
          <w:rFonts w:cs="GillSans-Italic"/>
          <w:kern w:val="0"/>
          <w:sz w:val="28"/>
          <w:szCs w:val="28"/>
        </w:rPr>
        <w:t xml:space="preserve">because </w:t>
      </w:r>
      <w:r w:rsidRPr="004B44CA">
        <w:rPr>
          <w:rFonts w:cs="GillSans"/>
          <w:kern w:val="0"/>
          <w:sz w:val="28"/>
          <w:szCs w:val="28"/>
        </w:rPr>
        <w:t>he has a dental appointment.</w:t>
      </w:r>
    </w:p>
    <w:p w14:paraId="68A3FAC2" w14:textId="0D0B0DB3" w:rsidR="00AE63E1" w:rsidRPr="004B44CA" w:rsidRDefault="00AE63E1" w:rsidP="00AC26F5">
      <w:pPr>
        <w:pStyle w:val="Paragrafoelenco"/>
        <w:numPr>
          <w:ilvl w:val="0"/>
          <w:numId w:val="1"/>
        </w:numPr>
        <w:rPr>
          <w:rFonts w:cs="GillSans"/>
          <w:kern w:val="0"/>
          <w:sz w:val="28"/>
          <w:szCs w:val="28"/>
        </w:rPr>
      </w:pPr>
      <w:r w:rsidRPr="004B44CA">
        <w:rPr>
          <w:rFonts w:cs="GillSans"/>
          <w:kern w:val="0"/>
          <w:sz w:val="28"/>
          <w:szCs w:val="28"/>
        </w:rPr>
        <w:t>When the plane landed, the ground crew removed the cargo.</w:t>
      </w:r>
    </w:p>
    <w:p w14:paraId="45C9BD90" w14:textId="06A62B8D" w:rsidR="00AE63E1" w:rsidRPr="004B44CA" w:rsidRDefault="00AE63E1" w:rsidP="00AC26F5">
      <w:pPr>
        <w:pStyle w:val="Paragrafoelenco"/>
        <w:numPr>
          <w:ilvl w:val="0"/>
          <w:numId w:val="1"/>
        </w:numPr>
        <w:rPr>
          <w:rFonts w:cs="GillSans"/>
          <w:kern w:val="0"/>
          <w:sz w:val="28"/>
          <w:szCs w:val="28"/>
        </w:rPr>
      </w:pPr>
      <w:r w:rsidRPr="004B44CA">
        <w:rPr>
          <w:rFonts w:cs="GillSans-Italic"/>
          <w:kern w:val="0"/>
          <w:sz w:val="28"/>
          <w:szCs w:val="28"/>
        </w:rPr>
        <w:t>If you don’t hurry</w:t>
      </w:r>
      <w:r w:rsidR="00EA6E61" w:rsidRPr="004B44CA">
        <w:rPr>
          <w:rFonts w:cs="GillSans-Italic"/>
          <w:kern w:val="0"/>
          <w:sz w:val="28"/>
          <w:szCs w:val="28"/>
        </w:rPr>
        <w:t>,</w:t>
      </w:r>
      <w:r w:rsidRPr="004B44CA">
        <w:rPr>
          <w:rFonts w:cs="GillSans-Italic"/>
          <w:kern w:val="0"/>
          <w:sz w:val="28"/>
          <w:szCs w:val="28"/>
        </w:rPr>
        <w:t xml:space="preserve"> </w:t>
      </w:r>
      <w:r w:rsidRPr="004B44CA">
        <w:rPr>
          <w:rFonts w:cs="GillSans"/>
          <w:kern w:val="0"/>
          <w:sz w:val="28"/>
          <w:szCs w:val="28"/>
        </w:rPr>
        <w:t xml:space="preserve">you’ll miss your flight. </w:t>
      </w:r>
    </w:p>
    <w:p w14:paraId="0A3A6C5C" w14:textId="70A11CBD" w:rsidR="00224EE1" w:rsidRPr="004B44CA" w:rsidRDefault="00224EE1" w:rsidP="00AC26F5">
      <w:pPr>
        <w:pStyle w:val="Paragrafoelenco"/>
        <w:numPr>
          <w:ilvl w:val="0"/>
          <w:numId w:val="1"/>
        </w:numPr>
        <w:rPr>
          <w:rFonts w:cs="GillSans"/>
          <w:kern w:val="0"/>
          <w:sz w:val="28"/>
          <w:szCs w:val="28"/>
        </w:rPr>
      </w:pPr>
      <w:r w:rsidRPr="004B44CA">
        <w:rPr>
          <w:rFonts w:cs="GillSans"/>
          <w:kern w:val="0"/>
          <w:sz w:val="28"/>
          <w:szCs w:val="28"/>
        </w:rPr>
        <w:t xml:space="preserve">Houses </w:t>
      </w:r>
      <w:r w:rsidRPr="004B44CA">
        <w:rPr>
          <w:rFonts w:cs="GillSans-Italic"/>
          <w:kern w:val="0"/>
          <w:sz w:val="28"/>
          <w:szCs w:val="28"/>
        </w:rPr>
        <w:t xml:space="preserve">built in the 1940s </w:t>
      </w:r>
      <w:r w:rsidRPr="004B44CA">
        <w:rPr>
          <w:rFonts w:cs="GillSans"/>
          <w:kern w:val="0"/>
          <w:sz w:val="28"/>
          <w:szCs w:val="28"/>
        </w:rPr>
        <w:t>are usually draughty</w:t>
      </w:r>
      <w:r w:rsidR="00664F94">
        <w:rPr>
          <w:rFonts w:cs="GillSans"/>
          <w:kern w:val="0"/>
          <w:sz w:val="28"/>
          <w:szCs w:val="28"/>
        </w:rPr>
        <w:t>.</w:t>
      </w:r>
    </w:p>
    <w:p w14:paraId="606C7D65" w14:textId="2B6617A7" w:rsidR="00E95074" w:rsidRPr="00AC26F5" w:rsidRDefault="00E95074" w:rsidP="00CC60BA">
      <w:pPr>
        <w:autoSpaceDE w:val="0"/>
        <w:autoSpaceDN w:val="0"/>
        <w:adjustRightInd w:val="0"/>
        <w:spacing w:after="0" w:line="240" w:lineRule="auto"/>
        <w:rPr>
          <w:b/>
          <w:bCs/>
          <w:sz w:val="28"/>
          <w:szCs w:val="28"/>
        </w:rPr>
      </w:pPr>
    </w:p>
    <w:sectPr w:rsidR="00E95074" w:rsidRPr="00AC26F5" w:rsidSect="00D567EC"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San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illSans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abon-Roma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6750F0"/>
    <w:multiLevelType w:val="hybridMultilevel"/>
    <w:tmpl w:val="4F18CF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03587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zMTU0MTUyM7Q0szBX0lEKTi0uzszPAykwqgUAIaQ8HiwAAAA="/>
  </w:docVars>
  <w:rsids>
    <w:rsidRoot w:val="00E95074"/>
    <w:rsid w:val="000774E2"/>
    <w:rsid w:val="000F3B10"/>
    <w:rsid w:val="00166CF4"/>
    <w:rsid w:val="001C0043"/>
    <w:rsid w:val="00224EE1"/>
    <w:rsid w:val="00257967"/>
    <w:rsid w:val="003765AF"/>
    <w:rsid w:val="0042411A"/>
    <w:rsid w:val="00450A33"/>
    <w:rsid w:val="004818F0"/>
    <w:rsid w:val="004B44CA"/>
    <w:rsid w:val="00526E62"/>
    <w:rsid w:val="005B35E7"/>
    <w:rsid w:val="00660793"/>
    <w:rsid w:val="00664F94"/>
    <w:rsid w:val="00686A09"/>
    <w:rsid w:val="006E53E7"/>
    <w:rsid w:val="006F6A07"/>
    <w:rsid w:val="00765B0C"/>
    <w:rsid w:val="007C4C7F"/>
    <w:rsid w:val="00813111"/>
    <w:rsid w:val="0081543E"/>
    <w:rsid w:val="008A050F"/>
    <w:rsid w:val="00950D9F"/>
    <w:rsid w:val="00964806"/>
    <w:rsid w:val="009B6FAF"/>
    <w:rsid w:val="00A0526D"/>
    <w:rsid w:val="00AC26F5"/>
    <w:rsid w:val="00AE63E1"/>
    <w:rsid w:val="00B014E4"/>
    <w:rsid w:val="00BA065D"/>
    <w:rsid w:val="00BD14E4"/>
    <w:rsid w:val="00C819CA"/>
    <w:rsid w:val="00C86BC8"/>
    <w:rsid w:val="00CC3B05"/>
    <w:rsid w:val="00CC60BA"/>
    <w:rsid w:val="00CD6671"/>
    <w:rsid w:val="00D567EC"/>
    <w:rsid w:val="00D70307"/>
    <w:rsid w:val="00E95074"/>
    <w:rsid w:val="00EA6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E69AE1"/>
  <w15:chartTrackingRefBased/>
  <w15:docId w15:val="{98C85287-948A-497D-B4EA-344D8959F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E9507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9507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9507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9507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9507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9507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9507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9507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9507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9507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9507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9507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95074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95074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95074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95074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95074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95074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E9507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950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9507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950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9507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95074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E95074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95074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9507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95074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E9507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Fois</dc:creator>
  <cp:keywords/>
  <dc:description/>
  <cp:lastModifiedBy>Eleonora Fois</cp:lastModifiedBy>
  <cp:revision>11</cp:revision>
  <dcterms:created xsi:type="dcterms:W3CDTF">2024-05-08T13:25:00Z</dcterms:created>
  <dcterms:modified xsi:type="dcterms:W3CDTF">2025-05-08T14:58:00Z</dcterms:modified>
</cp:coreProperties>
</file>